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yton Stou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yt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u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713 Terrace Boulevard, Plainfield, IL, USA Plainfield 605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laytonstout50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841343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x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